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3595"/>
        <w:gridCol w:w="6861"/>
      </w:tblGrid>
      <w:tr w:rsidR="002E158C" w14:paraId="6D555907" w14:textId="77777777" w:rsidTr="002E158C">
        <w:tc>
          <w:tcPr>
            <w:tcW w:w="3595" w:type="dxa"/>
            <w:shd w:val="clear" w:color="auto" w:fill="FFF2CC" w:themeFill="accent4" w:themeFillTint="33"/>
          </w:tcPr>
          <w:p w14:paraId="4EFB5AC2" w14:textId="28554F2D" w:rsidR="002E158C" w:rsidRDefault="002E158C">
            <w:r w:rsidRPr="002E158C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BCB3A1A" wp14:editId="6E80DF98">
                  <wp:extent cx="2076450" cy="1476375"/>
                  <wp:effectExtent l="0" t="0" r="0" b="0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D5BB63-2D53-4411-9E7D-B2C3A1BAB43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AD5BB63-2D53-4411-9E7D-B2C3A1BAB43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6450" cy="14763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1" w:type="dxa"/>
            <w:shd w:val="clear" w:color="auto" w:fill="FFF2CC" w:themeFill="accent4" w:themeFillTint="33"/>
          </w:tcPr>
          <w:p w14:paraId="1BD59F84" w14:textId="31C6BA2E" w:rsidR="002E158C" w:rsidRDefault="002E158C">
            <w:r w:rsidRPr="002E158C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52B9962" wp14:editId="1BAB0C06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863600</wp:posOffset>
                      </wp:positionV>
                      <wp:extent cx="4019550" cy="85725"/>
                      <wp:effectExtent l="0" t="0" r="19050" b="28575"/>
                      <wp:wrapNone/>
                      <wp:docPr id="3" name="Rectangle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1DBBE56-5D34-4C53-9B32-65CFB72445E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19550" cy="85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3366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clip" horzOverflow="clip" rtlCol="0" anchor="t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F45BD" id="Rectangle 3" o:spid="_x0000_s1026" style="position:absolute;margin-left:4.5pt;margin-top:68pt;width:316.5pt;height:6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" fillcolor="#036" strokecolor="#1f3763 [1604]" strokeweight="1pt"/>
                  </w:pict>
                </mc:Fallback>
              </mc:AlternateContent>
            </w:r>
          </w:p>
        </w:tc>
      </w:tr>
    </w:tbl>
    <w:p w14:paraId="5913D509" w14:textId="2FE153A0" w:rsidR="002E158C" w:rsidRPr="002E158C" w:rsidRDefault="002E158C" w:rsidP="002E158C">
      <w:pPr>
        <w:spacing w:after="0"/>
        <w:rPr>
          <w:sz w:val="10"/>
          <w:szCs w:val="10"/>
        </w:rPr>
      </w:pPr>
      <w:r w:rsidRPr="002E158C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B30409D" wp14:editId="1CE29410">
                <wp:simplePos x="0" y="0"/>
                <wp:positionH relativeFrom="column">
                  <wp:posOffset>2334260</wp:posOffset>
                </wp:positionH>
                <wp:positionV relativeFrom="paragraph">
                  <wp:posOffset>-1079500</wp:posOffset>
                </wp:positionV>
                <wp:extent cx="4219575" cy="533400"/>
                <wp:effectExtent l="0" t="0" r="0" b="0"/>
                <wp:wrapNone/>
                <wp:docPr id="4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0E28AF4-835F-4AB8-B7DA-F78D1F8D1D0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9575" cy="5334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C271DDB" w14:textId="77777777" w:rsidR="002E158C" w:rsidRDefault="002E158C" w:rsidP="002E158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2E158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AILY</w:t>
                            </w:r>
                            <w:r w:rsidRPr="002E158C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position w:val="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CALL LOG TEMPLATE</w:t>
                            </w:r>
                          </w:p>
                        </w:txbxContent>
                      </wps:txbx>
                      <wps:bodyPr wrap="none" lIns="91440" tIns="45720" rIns="91440" bIns="4572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30409D" id="Rectangle 4" o:spid="_x0000_s1026" style="position:absolute;margin-left:183.8pt;margin-top:-85pt;width:332.25pt;height:42pt;z-index:2516930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" filled="f" stroked="f">
                <v:textbox style="mso-fit-shape-to-text:t">
                  <w:txbxContent>
                    <w:p w14:paraId="3C271DDB" w14:textId="77777777" w:rsidR="002E158C" w:rsidRDefault="002E158C" w:rsidP="002E158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2E158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DAILY</w:t>
                      </w:r>
                      <w:r w:rsidRPr="002E158C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position w:val="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CALL LOG TEMPLATE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W w:w="10525" w:type="dxa"/>
        <w:tblLook w:val="04A0" w:firstRow="1" w:lastRow="0" w:firstColumn="1" w:lastColumn="0" w:noHBand="0" w:noVBand="1"/>
      </w:tblPr>
      <w:tblGrid>
        <w:gridCol w:w="1525"/>
        <w:gridCol w:w="1260"/>
        <w:gridCol w:w="1962"/>
        <w:gridCol w:w="1680"/>
        <w:gridCol w:w="2748"/>
        <w:gridCol w:w="1350"/>
      </w:tblGrid>
      <w:tr w:rsidR="002E158C" w:rsidRPr="002E158C" w14:paraId="6E4BBE9E" w14:textId="77777777" w:rsidTr="002E158C">
        <w:trPr>
          <w:trHeight w:val="465"/>
        </w:trPr>
        <w:tc>
          <w:tcPr>
            <w:tcW w:w="152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12B076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Date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3AC79C9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Time</w:t>
            </w:r>
          </w:p>
        </w:tc>
        <w:tc>
          <w:tcPr>
            <w:tcW w:w="19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6CEF9B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Name of Caller</w:t>
            </w:r>
          </w:p>
        </w:tc>
        <w:tc>
          <w:tcPr>
            <w:tcW w:w="16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D4F99E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  <w:tc>
          <w:tcPr>
            <w:tcW w:w="274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noWrap/>
            <w:vAlign w:val="center"/>
            <w:hideMark/>
          </w:tcPr>
          <w:p w14:paraId="11D12A3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Calling For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2CC"/>
            <w:vAlign w:val="center"/>
            <w:hideMark/>
          </w:tcPr>
          <w:p w14:paraId="204E136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158C">
              <w:rPr>
                <w:rFonts w:ascii="Calibri" w:eastAsia="Times New Roman" w:hAnsi="Calibri" w:cs="Calibri"/>
                <w:b/>
                <w:bCs/>
                <w:color w:val="000000"/>
              </w:rPr>
              <w:t>Return Call</w:t>
            </w:r>
          </w:p>
        </w:tc>
        <w:bookmarkStart w:id="0" w:name="_GoBack"/>
        <w:bookmarkEnd w:id="0"/>
      </w:tr>
      <w:tr w:rsidR="002E158C" w:rsidRPr="002E158C" w14:paraId="7CC447E5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DCAFE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2E158C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56131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E158C">
              <w:rPr>
                <w:rFonts w:ascii="Calibri" w:eastAsia="Times New Roman" w:hAnsi="Calibri" w:cs="Calibri"/>
                <w:color w:val="000000"/>
              </w:rPr>
              <w:t>hh:mm</w:t>
            </w:r>
            <w:proofErr w:type="spellEnd"/>
            <w:r w:rsidRPr="002E158C">
              <w:rPr>
                <w:rFonts w:ascii="Calibri" w:eastAsia="Times New Roman" w:hAnsi="Calibri" w:cs="Calibri"/>
                <w:color w:val="000000"/>
              </w:rPr>
              <w:t xml:space="preserve"> AM</w:t>
            </w: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27BDF7" w14:textId="7777777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Helen David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F6753" w14:textId="7777777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1-202-555-142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1BB6A5" w14:textId="7777777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E158C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3A831A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</w:t>
            </w:r>
          </w:p>
        </w:tc>
      </w:tr>
      <w:tr w:rsidR="002E158C" w:rsidRPr="002E158C" w14:paraId="47369D0C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071906" w14:textId="10E8A3FD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57C655" w14:textId="2005931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608BD6" w14:textId="5B4F2E72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E16C3B" w14:textId="4612D3AB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1E4F4" w14:textId="571119AD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B9567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6A34C401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33A755" w14:textId="234D3154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A736C6" w14:textId="47E7D11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ED5466" w14:textId="74E374E6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CB9A4F" w14:textId="61578057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EB8697" w14:textId="07B5B7C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72A0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D2804F0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505CAB" w14:textId="7C1CF09C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FBAB9" w14:textId="636A326A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BAB4AA9" w14:textId="13BD1BF2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5C0E30" w14:textId="46ED2BFB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90448" w14:textId="55089FF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46048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19397425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521B84" w14:textId="3BAAC8D9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F676DD" w14:textId="7D478448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3AC2F0" w14:textId="659219BC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557C67" w14:textId="02C1F2F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926824" w14:textId="58E5CBA2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B1F60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54457E2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296910" w14:textId="5E96B7AC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B05870" w14:textId="21E80F11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3DA16B" w14:textId="7326D354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6672E4" w14:textId="55387D2C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5279AE" w14:textId="30F229C0" w:rsidR="002E158C" w:rsidRPr="002E158C" w:rsidRDefault="002E158C" w:rsidP="002E15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12F4C8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5BE31752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1FFD4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454E9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E5962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BD5990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1C08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3E55D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7E6A5D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028C44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CBE0A0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751E6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1B81A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49947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D0BCC4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583958A0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75D00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A4D9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40A5A0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1ED54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9AD3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6B9F9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49A547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9E3C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74AB47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DB960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17CFE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8FBBB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2048EC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4D8868EB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A7EF37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0E679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E6937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3F81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41B5F0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EDB6BE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E3E729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2DEDA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037AF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1E26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83102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6D0999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15ED53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36BC5477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BE610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9DD5B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1C847B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1322BF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28DED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F9B5B2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21CC646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013B29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477D3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9C9C59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6E09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82EE0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F24EF9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A86E03E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356564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7F8538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2691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AEAB7B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F5522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E1635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455F1098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55A76E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04F902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1979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18234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DCD28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84F2AF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203F50A8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C7C12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00AB1C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B132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F1169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FBBA1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E5F6A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2C51DFF2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060D21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28B7F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1E5F2E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362B9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3355C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6EEB9F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51025DF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090EB2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859CF3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311C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2D268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32AF35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C6073A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48FC12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89A1C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0FE087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256C5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A2284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CB04C9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35CE6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4DBCA7D8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F156E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9F80B5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1980B6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6BA19B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2388D4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451ED5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320BEF3E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7FFAD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C6B6C4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5E3A9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F9C3D1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D9D535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D53980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70B40D6D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5EE39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F0CC3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D7F73C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47FAD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13099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645F97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18726544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740C2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0404AB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340A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89B6A8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312CE3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93E2D8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  <w:tr w:rsidR="002E158C" w:rsidRPr="002E158C" w14:paraId="098696D3" w14:textId="77777777" w:rsidTr="002E158C">
        <w:trPr>
          <w:trHeight w:val="465"/>
        </w:trPr>
        <w:tc>
          <w:tcPr>
            <w:tcW w:w="152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A3B1A6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E3263D" w14:textId="77777777" w:rsidR="002E158C" w:rsidRPr="002E158C" w:rsidRDefault="002E158C" w:rsidP="002E15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3ED29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21E24A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F31F67" w14:textId="77777777" w:rsidR="002E158C" w:rsidRPr="002E158C" w:rsidRDefault="002E158C" w:rsidP="004442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088942" w14:textId="77777777" w:rsidR="002E158C" w:rsidRPr="002E158C" w:rsidRDefault="002E158C" w:rsidP="00444290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</w:pPr>
            <w:r w:rsidRPr="002E158C">
              <w:rPr>
                <w:rFonts w:ascii="Wingdings" w:eastAsia="Times New Roman" w:hAnsi="Wingdings" w:cs="Calibri"/>
                <w:color w:val="808080"/>
                <w:sz w:val="32"/>
                <w:szCs w:val="32"/>
              </w:rPr>
              <w:t></w:t>
            </w:r>
          </w:p>
        </w:tc>
      </w:tr>
    </w:tbl>
    <w:p w14:paraId="43B0D7EA" w14:textId="57D8FCD3" w:rsidR="002226F4" w:rsidRPr="0001778F" w:rsidRDefault="002226F4" w:rsidP="002E158C">
      <w:pPr>
        <w:rPr>
          <w:sz w:val="2"/>
          <w:szCs w:val="2"/>
        </w:rPr>
      </w:pPr>
    </w:p>
    <w:sectPr w:rsidR="002226F4" w:rsidRPr="0001778F" w:rsidSect="002226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3733E" w14:textId="77777777" w:rsidR="00DE5C72" w:rsidRDefault="00DE5C72" w:rsidP="00025008">
      <w:pPr>
        <w:spacing w:after="0" w:line="240" w:lineRule="auto"/>
      </w:pPr>
      <w:r>
        <w:separator/>
      </w:r>
    </w:p>
  </w:endnote>
  <w:endnote w:type="continuationSeparator" w:id="0">
    <w:p w14:paraId="400B4AE0" w14:textId="77777777" w:rsidR="00DE5C72" w:rsidRDefault="00DE5C72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B1F38" w14:textId="77777777" w:rsidR="00AA0370" w:rsidRDefault="00AA0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9DEC6" w14:textId="77777777" w:rsidR="00AA0370" w:rsidRDefault="00AA0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E8C6E" w14:textId="77777777" w:rsidR="00DE5C72" w:rsidRDefault="00DE5C72" w:rsidP="00025008">
      <w:pPr>
        <w:spacing w:after="0" w:line="240" w:lineRule="auto"/>
      </w:pPr>
      <w:r>
        <w:separator/>
      </w:r>
    </w:p>
  </w:footnote>
  <w:footnote w:type="continuationSeparator" w:id="0">
    <w:p w14:paraId="536EF187" w14:textId="77777777" w:rsidR="00DE5C72" w:rsidRDefault="00DE5C72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EA8B4" w14:textId="77777777" w:rsidR="00AA0370" w:rsidRDefault="00AA0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695E27AD">
          <wp:simplePos x="0" y="0"/>
          <wp:positionH relativeFrom="column">
            <wp:posOffset>5619750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56099" w14:textId="77777777" w:rsidR="00AA0370" w:rsidRDefault="00AA0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oFAKr0O9E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2E158C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E5C72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E91E5-DA86-4A0C-A19B-A2529D48C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4</cp:revision>
  <dcterms:created xsi:type="dcterms:W3CDTF">2020-02-28T03:53:00Z</dcterms:created>
  <dcterms:modified xsi:type="dcterms:W3CDTF">2020-03-30T12:15:00Z</dcterms:modified>
</cp:coreProperties>
</file>